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6B1C" w:rsidRDefault="00D96B1C" w:rsidP="00D96B1C">
      <w:pPr>
        <w:jc w:val="center"/>
        <w:rPr>
          <w:b/>
          <w:sz w:val="44"/>
        </w:rPr>
      </w:pPr>
      <w:r>
        <w:rPr>
          <w:b/>
          <w:sz w:val="44"/>
        </w:rPr>
        <w:t>Documentation</w:t>
      </w:r>
    </w:p>
    <w:p w:rsidR="00D96B1C" w:rsidRDefault="00D96B1C" w:rsidP="00D96B1C">
      <w:pPr>
        <w:rPr>
          <w:sz w:val="44"/>
          <w:u w:val="single"/>
        </w:rPr>
      </w:pPr>
      <w:r>
        <w:rPr>
          <w:sz w:val="44"/>
          <w:u w:val="single"/>
        </w:rPr>
        <w:t>Pre-processed files:</w:t>
      </w:r>
    </w:p>
    <w:p w:rsidR="00D96B1C" w:rsidRDefault="00D96B1C" w:rsidP="00D96B1C">
      <w:pPr>
        <w:pStyle w:val="ListParagraph"/>
        <w:numPr>
          <w:ilvl w:val="0"/>
          <w:numId w:val="3"/>
        </w:numPr>
      </w:pPr>
      <w:r>
        <w:t>File binary_doc_vector.csv is the binary term incidence matrix.</w:t>
      </w:r>
    </w:p>
    <w:p w:rsidR="00D96B1C" w:rsidRDefault="00D96B1C" w:rsidP="00D96B1C">
      <w:pPr>
        <w:rPr>
          <w:sz w:val="44"/>
          <w:u w:val="single"/>
        </w:rPr>
      </w:pPr>
      <w:r>
        <w:rPr>
          <w:sz w:val="44"/>
          <w:u w:val="single"/>
        </w:rPr>
        <w:t>doc vector generation.py:</w:t>
      </w:r>
    </w:p>
    <w:p w:rsidR="00D96B1C" w:rsidRDefault="00D96B1C" w:rsidP="00D96B1C">
      <w:pPr>
        <w:pStyle w:val="ListParagraph"/>
        <w:numPr>
          <w:ilvl w:val="0"/>
          <w:numId w:val="6"/>
        </w:numPr>
      </w:pPr>
      <w:r>
        <w:t>Check():</w:t>
      </w:r>
    </w:p>
    <w:p w:rsidR="00D96B1C" w:rsidRDefault="00D96B1C" w:rsidP="00D96B1C">
      <w:pPr>
        <w:pStyle w:val="ListParagraph"/>
        <w:ind w:left="1080" w:firstLine="48"/>
      </w:pPr>
      <w:r>
        <w:t>Takes a list as input and checks if a term is present in the list, if it is present returns 1 otherwise returns -1.</w:t>
      </w:r>
    </w:p>
    <w:p w:rsidR="00D96B1C" w:rsidRDefault="00D96B1C" w:rsidP="00D96B1C">
      <w:pPr>
        <w:pStyle w:val="ListParagraph"/>
        <w:numPr>
          <w:ilvl w:val="0"/>
          <w:numId w:val="6"/>
        </w:numPr>
      </w:pPr>
      <w:r>
        <w:t>train{} DS</w:t>
      </w:r>
    </w:p>
    <w:p w:rsidR="00D96B1C" w:rsidRDefault="00D96B1C" w:rsidP="00D96B1C">
      <w:pPr>
        <w:pStyle w:val="ListParagraph"/>
        <w:ind w:left="1080"/>
      </w:pPr>
      <w:r>
        <w:t>It is a dictionary containing the original data with the key being the track ids and the corresponding element is the binary incidence vector.</w:t>
      </w:r>
    </w:p>
    <w:p w:rsidR="00D96B1C" w:rsidRDefault="00D96B1C" w:rsidP="00D96B1C">
      <w:pPr>
        <w:rPr>
          <w:sz w:val="44"/>
          <w:u w:val="single"/>
        </w:rPr>
      </w:pPr>
      <w:r>
        <w:rPr>
          <w:sz w:val="44"/>
          <w:u w:val="single"/>
        </w:rPr>
        <w:t>min hash.py:</w:t>
      </w:r>
    </w:p>
    <w:p w:rsidR="00D96B1C" w:rsidRDefault="00D96B1C" w:rsidP="00C16B2E">
      <w:pPr>
        <w:pStyle w:val="ListParagraph"/>
        <w:numPr>
          <w:ilvl w:val="0"/>
          <w:numId w:val="6"/>
        </w:numPr>
      </w:pPr>
      <w:r>
        <w:t>euclidean():</w:t>
      </w:r>
    </w:p>
    <w:p w:rsidR="00D96B1C" w:rsidRDefault="00D96B1C" w:rsidP="00C16B2E">
      <w:pPr>
        <w:pStyle w:val="ListParagraph"/>
        <w:ind w:left="1080"/>
      </w:pPr>
      <w:r>
        <w:t>This function take updated signature matrix and generates list of bucket dictionaries, where each dictionary is for each band. A hash function from Euclidean LSH family is used to map the sliced signatures into different buckets.</w:t>
      </w:r>
    </w:p>
    <w:p w:rsidR="00D96B1C" w:rsidRDefault="00D96B1C" w:rsidP="00C16B2E">
      <w:pPr>
        <w:pStyle w:val="ListParagraph"/>
        <w:numPr>
          <w:ilvl w:val="0"/>
          <w:numId w:val="6"/>
        </w:numPr>
      </w:pPr>
      <w:r>
        <w:t>query_euclidean():</w:t>
      </w:r>
    </w:p>
    <w:p w:rsidR="00D96B1C" w:rsidRDefault="00D96B1C" w:rsidP="00C16B2E">
      <w:pPr>
        <w:pStyle w:val="ListParagraph"/>
        <w:ind w:left="1080"/>
      </w:pPr>
      <w:r>
        <w:t>This is used to answer a query</w:t>
      </w:r>
      <w:r w:rsidR="001A4BBB">
        <w:t>, and takes the signature of the query and the list of buckets as input.</w:t>
      </w:r>
      <w:r w:rsidR="001F07D1">
        <w:t xml:space="preserve"> Finally returns the union of all the required buckets.</w:t>
      </w:r>
    </w:p>
    <w:p w:rsidR="00C16B2E" w:rsidRDefault="00C16B2E" w:rsidP="00C16B2E">
      <w:pPr>
        <w:pStyle w:val="ListParagraph"/>
        <w:numPr>
          <w:ilvl w:val="0"/>
          <w:numId w:val="6"/>
        </w:numPr>
      </w:pPr>
      <w:r>
        <w:t>hemming():</w:t>
      </w:r>
    </w:p>
    <w:p w:rsidR="00C16B2E" w:rsidRDefault="00C16B2E" w:rsidP="00C16B2E">
      <w:pPr>
        <w:pStyle w:val="ListParagraph"/>
        <w:ind w:left="1080"/>
      </w:pPr>
      <w:r>
        <w:t>This function take updated signature matrix and generates list of bucket dictionaries, where each dictionary is for each band. A hash function from Hemming LSH family is used to map the sliced signatures into different buckets.</w:t>
      </w:r>
    </w:p>
    <w:p w:rsidR="00C16B2E" w:rsidRDefault="00C16B2E" w:rsidP="00C16B2E">
      <w:pPr>
        <w:pStyle w:val="ListParagraph"/>
        <w:numPr>
          <w:ilvl w:val="0"/>
          <w:numId w:val="6"/>
        </w:numPr>
      </w:pPr>
      <w:r>
        <w:t>query_hemming():</w:t>
      </w:r>
    </w:p>
    <w:p w:rsidR="00C16B2E" w:rsidRDefault="00C16B2E" w:rsidP="00C16B2E">
      <w:pPr>
        <w:pStyle w:val="ListParagraph"/>
        <w:ind w:left="1080"/>
      </w:pPr>
      <w:r>
        <w:t>This is used to answer a query, and takes the signature of the query and the list of buckets as input. Finally returns the union of all the required buckets.</w:t>
      </w:r>
    </w:p>
    <w:p w:rsidR="00C16B2E" w:rsidRDefault="00C16B2E" w:rsidP="00C16B2E">
      <w:pPr>
        <w:pStyle w:val="ListParagraph"/>
        <w:numPr>
          <w:ilvl w:val="0"/>
          <w:numId w:val="6"/>
        </w:numPr>
      </w:pPr>
      <w:r>
        <w:t>signum():</w:t>
      </w:r>
    </w:p>
    <w:p w:rsidR="00C16B2E" w:rsidRDefault="00C16B2E" w:rsidP="00C16B2E">
      <w:pPr>
        <w:pStyle w:val="ListParagraph"/>
        <w:ind w:left="1080"/>
      </w:pPr>
      <w:r>
        <w:t>This function take updated signature matrix and generates list of bucket dictionaries, where each dictionary is for each band. A hash function from Euclidean LSH family is used to map the sliced signatures into different buckets.</w:t>
      </w:r>
    </w:p>
    <w:p w:rsidR="00C16B2E" w:rsidRDefault="00C16B2E" w:rsidP="00C16B2E">
      <w:pPr>
        <w:pStyle w:val="ListParagraph"/>
        <w:numPr>
          <w:ilvl w:val="0"/>
          <w:numId w:val="6"/>
        </w:numPr>
      </w:pPr>
      <w:r>
        <w:t>query_signum():</w:t>
      </w:r>
    </w:p>
    <w:p w:rsidR="00C16B2E" w:rsidRDefault="00C16B2E" w:rsidP="00C16B2E">
      <w:pPr>
        <w:pStyle w:val="ListParagraph"/>
        <w:ind w:left="1080"/>
      </w:pPr>
      <w:r>
        <w:t>This is used to answer a query, and takes the signature of the query and the list of buckets as input. Finally returns the union of all the required buckets.</w:t>
      </w:r>
    </w:p>
    <w:p w:rsidR="00C16B2E" w:rsidRDefault="00C16B2E" w:rsidP="00C16B2E">
      <w:pPr>
        <w:pStyle w:val="ListParagraph"/>
        <w:numPr>
          <w:ilvl w:val="0"/>
          <w:numId w:val="6"/>
        </w:numPr>
      </w:pPr>
      <w:r>
        <w:t>Give_document_number()</w:t>
      </w:r>
    </w:p>
    <w:p w:rsidR="00D96B1C" w:rsidRDefault="00C16B2E" w:rsidP="008D07BF">
      <w:pPr>
        <w:pStyle w:val="ListParagraph"/>
        <w:ind w:left="1080"/>
      </w:pPr>
      <w:r>
        <w:t>This function finds the first</w:t>
      </w:r>
      <w:r w:rsidR="008D07BF">
        <w:t xml:space="preserve"> occurrence of 1 in a document and returns that index for further computation.</w:t>
      </w:r>
    </w:p>
    <w:p w:rsidR="00DF3836" w:rsidRDefault="00D96B1C" w:rsidP="00571194">
      <w:pPr>
        <w:pStyle w:val="ListParagraph"/>
        <w:numPr>
          <w:ilvl w:val="0"/>
          <w:numId w:val="6"/>
        </w:numPr>
      </w:pPr>
      <w:r>
        <w:t>Music.txt and words.txt contain the data which are handled using standard file handling procedures of python.</w:t>
      </w:r>
      <w:bookmarkStart w:id="0" w:name="_GoBack"/>
      <w:bookmarkEnd w:id="0"/>
    </w:p>
    <w:sectPr w:rsidR="00DF38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033C0"/>
    <w:multiLevelType w:val="hybridMultilevel"/>
    <w:tmpl w:val="1BC49E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65C2FF6"/>
    <w:multiLevelType w:val="hybridMultilevel"/>
    <w:tmpl w:val="4C4085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9A236DC"/>
    <w:multiLevelType w:val="hybridMultilevel"/>
    <w:tmpl w:val="1CA40C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D015F63"/>
    <w:multiLevelType w:val="hybridMultilevel"/>
    <w:tmpl w:val="4B7E95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021175"/>
    <w:multiLevelType w:val="hybridMultilevel"/>
    <w:tmpl w:val="737CDE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AF6B83"/>
    <w:multiLevelType w:val="hybridMultilevel"/>
    <w:tmpl w:val="89D4FA4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75C66C5A"/>
    <w:multiLevelType w:val="hybridMultilevel"/>
    <w:tmpl w:val="30CC9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6"/>
  </w:num>
  <w:num w:numId="5">
    <w:abstractNumId w:val="3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DWzNDa2MDM3sDBR0lEKTi0uzszPAykwqgUA6t5yWCwAAAA="/>
  </w:docVars>
  <w:rsids>
    <w:rsidRoot w:val="00D96B1C"/>
    <w:rsid w:val="00101FA4"/>
    <w:rsid w:val="00174D55"/>
    <w:rsid w:val="001A4BBB"/>
    <w:rsid w:val="001F07D1"/>
    <w:rsid w:val="00210AF3"/>
    <w:rsid w:val="00571194"/>
    <w:rsid w:val="007D42FB"/>
    <w:rsid w:val="008D07BF"/>
    <w:rsid w:val="00C16B2E"/>
    <w:rsid w:val="00CC0D91"/>
    <w:rsid w:val="00CC3E0F"/>
    <w:rsid w:val="00D9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6B1C"/>
    <w:pPr>
      <w:spacing w:after="160" w:line="256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D91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D91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styleId="ListParagraph">
    <w:name w:val="List Paragraph"/>
    <w:basedOn w:val="Normal"/>
    <w:uiPriority w:val="34"/>
    <w:qFormat/>
    <w:rsid w:val="00D96B1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6B1C"/>
    <w:pPr>
      <w:spacing w:after="160" w:line="256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D91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D91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paragraph" w:styleId="ListParagraph">
    <w:name w:val="List Paragraph"/>
    <w:basedOn w:val="Normal"/>
    <w:uiPriority w:val="34"/>
    <w:qFormat/>
    <w:rsid w:val="00D96B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64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PPY</dc:creator>
  <cp:lastModifiedBy>LAPPY</cp:lastModifiedBy>
  <cp:revision>3</cp:revision>
  <dcterms:created xsi:type="dcterms:W3CDTF">2019-10-21T08:11:00Z</dcterms:created>
  <dcterms:modified xsi:type="dcterms:W3CDTF">2019-10-21T08:18:00Z</dcterms:modified>
</cp:coreProperties>
</file>